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185C7B" w14:textId="77777777" w:rsidR="00E15C82" w:rsidRPr="0093189E" w:rsidRDefault="00E15C82" w:rsidP="0093189E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line="360" w:lineRule="auto"/>
        <w:jc w:val="center"/>
        <w:rPr>
          <w:b/>
          <w:sz w:val="32"/>
          <w:szCs w:val="32"/>
          <w:u w:val="single"/>
        </w:rPr>
      </w:pPr>
      <w:r w:rsidRPr="0093189E">
        <w:rPr>
          <w:b/>
          <w:sz w:val="32"/>
          <w:szCs w:val="32"/>
          <w:u w:val="single"/>
        </w:rPr>
        <w:t>ACKNOWLEDGEMENT</w:t>
      </w:r>
    </w:p>
    <w:p w14:paraId="5FA0AF0D" w14:textId="77777777" w:rsidR="00E15C82" w:rsidRPr="004E3E6F" w:rsidRDefault="00084349" w:rsidP="0093189E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It is a great pleasure for us</w:t>
      </w:r>
      <w:r w:rsidR="00E15C82" w:rsidRPr="004E3E6F">
        <w:rPr>
          <w:i/>
        </w:rPr>
        <w:t xml:space="preserve"> to acknowledge the assistance and support of</w:t>
      </w:r>
      <w:r w:rsidR="008801A5">
        <w:rPr>
          <w:i/>
        </w:rPr>
        <w:t xml:space="preserve"> </w:t>
      </w:r>
      <w:proofErr w:type="gramStart"/>
      <w:r w:rsidR="008801A5">
        <w:rPr>
          <w:i/>
        </w:rPr>
        <w:t>a large number of</w:t>
      </w:r>
      <w:proofErr w:type="gramEnd"/>
      <w:r w:rsidR="008801A5">
        <w:rPr>
          <w:i/>
        </w:rPr>
        <w:t xml:space="preserve"> individuals </w:t>
      </w:r>
      <w:r w:rsidR="00E15C82" w:rsidRPr="004E3E6F">
        <w:rPr>
          <w:i/>
        </w:rPr>
        <w:t xml:space="preserve">who have been responsible for the successful completion of this </w:t>
      </w:r>
      <w:r w:rsidR="00AC6839">
        <w:rPr>
          <w:i/>
        </w:rPr>
        <w:t xml:space="preserve">seminar </w:t>
      </w:r>
      <w:r w:rsidR="00AC6839" w:rsidRPr="004E3E6F">
        <w:rPr>
          <w:i/>
        </w:rPr>
        <w:t>work</w:t>
      </w:r>
      <w:r w:rsidRPr="004E3E6F">
        <w:rPr>
          <w:i/>
        </w:rPr>
        <w:t>.</w:t>
      </w:r>
    </w:p>
    <w:p w14:paraId="326873CB" w14:textId="51EEE35F" w:rsidR="00E15C82" w:rsidRPr="004E3E6F" w:rsidRDefault="00084349" w:rsidP="0093189E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First, we</w:t>
      </w:r>
      <w:r w:rsidR="00E15C82" w:rsidRPr="004E3E6F">
        <w:rPr>
          <w:i/>
        </w:rPr>
        <w:t xml:space="preserve"> tak</w:t>
      </w:r>
      <w:r w:rsidRPr="004E3E6F">
        <w:rPr>
          <w:i/>
        </w:rPr>
        <w:t>e this opportunity to express our</w:t>
      </w:r>
      <w:r w:rsidR="00E15C82" w:rsidRPr="004E3E6F">
        <w:rPr>
          <w:i/>
        </w:rPr>
        <w:t xml:space="preserve"> sincere gratitude to </w:t>
      </w:r>
      <w:r w:rsidR="00D9127C">
        <w:rPr>
          <w:i/>
        </w:rPr>
        <w:t xml:space="preserve">the </w:t>
      </w:r>
      <w:r w:rsidR="00E15C82" w:rsidRPr="004E3E6F">
        <w:rPr>
          <w:i/>
        </w:rPr>
        <w:t>School</w:t>
      </w:r>
      <w:r w:rsidR="008B4473">
        <w:rPr>
          <w:i/>
        </w:rPr>
        <w:t xml:space="preserve"> </w:t>
      </w:r>
      <w:r w:rsidR="00E15C82" w:rsidRPr="004E3E6F">
        <w:rPr>
          <w:i/>
        </w:rPr>
        <w:t xml:space="preserve">of Engineering &amp; Technology, </w:t>
      </w:r>
      <w:r w:rsidRPr="004E3E6F">
        <w:rPr>
          <w:i/>
        </w:rPr>
        <w:t>Jain</w:t>
      </w:r>
      <w:r w:rsidR="00E27775">
        <w:rPr>
          <w:i/>
        </w:rPr>
        <w:t xml:space="preserve"> </w:t>
      </w:r>
      <w:r w:rsidR="00E27775" w:rsidRPr="00E27775">
        <w:rPr>
          <w:i/>
        </w:rPr>
        <w:t>deemed-to-be University</w:t>
      </w:r>
      <w:r w:rsidRPr="004E3E6F">
        <w:rPr>
          <w:i/>
        </w:rPr>
        <w:t xml:space="preserve"> for providing us</w:t>
      </w:r>
      <w:r w:rsidR="00E15C82" w:rsidRPr="004E3E6F">
        <w:rPr>
          <w:i/>
        </w:rPr>
        <w:t xml:space="preserve"> with </w:t>
      </w:r>
      <w:r w:rsidRPr="004E3E6F">
        <w:rPr>
          <w:i/>
        </w:rPr>
        <w:t>a great opportunity to pursue our</w:t>
      </w:r>
      <w:r w:rsidR="001F7497">
        <w:rPr>
          <w:i/>
        </w:rPr>
        <w:t xml:space="preserve"> Bachl</w:t>
      </w:r>
      <w:r w:rsidR="00B4719C">
        <w:rPr>
          <w:i/>
        </w:rPr>
        <w:t>o</w:t>
      </w:r>
      <w:r w:rsidR="001F7497">
        <w:rPr>
          <w:i/>
        </w:rPr>
        <w:t xml:space="preserve">er’s Degree </w:t>
      </w:r>
      <w:r w:rsidR="00E15C82" w:rsidRPr="004E3E6F">
        <w:rPr>
          <w:i/>
        </w:rPr>
        <w:t>in this institution.</w:t>
      </w:r>
    </w:p>
    <w:p w14:paraId="6C2F0610" w14:textId="77777777" w:rsidR="00E15C82" w:rsidRDefault="00084349" w:rsidP="0093189E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line="360" w:lineRule="auto"/>
        <w:ind w:firstLine="720"/>
        <w:jc w:val="both"/>
        <w:rPr>
          <w:i/>
        </w:rPr>
      </w:pPr>
      <w:proofErr w:type="gramStart"/>
      <w:r w:rsidRPr="004E3E6F">
        <w:rPr>
          <w:i/>
        </w:rPr>
        <w:t>In particular</w:t>
      </w:r>
      <w:r w:rsidR="00D9127C">
        <w:rPr>
          <w:i/>
        </w:rPr>
        <w:t>,</w:t>
      </w:r>
      <w:r w:rsidR="00151E54">
        <w:rPr>
          <w:i/>
        </w:rPr>
        <w:t xml:space="preserve"> </w:t>
      </w:r>
      <w:r w:rsidRPr="004E3E6F">
        <w:rPr>
          <w:i/>
        </w:rPr>
        <w:t>we</w:t>
      </w:r>
      <w:proofErr w:type="gramEnd"/>
      <w:r w:rsidR="00E15C82" w:rsidRPr="004E3E6F">
        <w:rPr>
          <w:i/>
        </w:rPr>
        <w:t xml:space="preserve"> would like to thank </w:t>
      </w:r>
      <w:r w:rsidR="00B245BE" w:rsidRPr="004E3E6F">
        <w:rPr>
          <w:b/>
          <w:i/>
        </w:rPr>
        <w:t xml:space="preserve">Dr. </w:t>
      </w:r>
      <w:r w:rsidR="00B21217">
        <w:rPr>
          <w:b/>
          <w:i/>
        </w:rPr>
        <w:t>Hariprasad S A</w:t>
      </w:r>
      <w:r w:rsidR="00E15C82" w:rsidRPr="004E3E6F">
        <w:rPr>
          <w:i/>
        </w:rPr>
        <w:t xml:space="preserve">, </w:t>
      </w:r>
      <w:r w:rsidR="00B245BE" w:rsidRPr="004E3E6F">
        <w:rPr>
          <w:b/>
          <w:i/>
        </w:rPr>
        <w:t>Director</w:t>
      </w:r>
      <w:r w:rsidR="00E15C82" w:rsidRPr="004E3E6F">
        <w:rPr>
          <w:i/>
        </w:rPr>
        <w:t xml:space="preserve">, </w:t>
      </w:r>
      <w:r w:rsidR="00E15C82" w:rsidRPr="004E3E6F">
        <w:rPr>
          <w:b/>
          <w:i/>
        </w:rPr>
        <w:t>School of</w:t>
      </w:r>
      <w:r w:rsidR="008B4473">
        <w:rPr>
          <w:b/>
          <w:i/>
        </w:rPr>
        <w:t xml:space="preserve"> </w:t>
      </w:r>
      <w:r w:rsidR="00E15C82" w:rsidRPr="004E3E6F">
        <w:rPr>
          <w:b/>
          <w:i/>
        </w:rPr>
        <w:t>Engineering &amp; Technology</w:t>
      </w:r>
      <w:r w:rsidR="00E15C82" w:rsidRPr="004E3E6F">
        <w:rPr>
          <w:i/>
        </w:rPr>
        <w:t xml:space="preserve">, </w:t>
      </w:r>
      <w:r w:rsidR="00E15C82" w:rsidRPr="004E3E6F">
        <w:rPr>
          <w:b/>
          <w:i/>
        </w:rPr>
        <w:t>Jain University</w:t>
      </w:r>
      <w:r w:rsidR="008B4473">
        <w:rPr>
          <w:b/>
          <w:i/>
        </w:rPr>
        <w:t xml:space="preserve"> </w:t>
      </w:r>
      <w:r w:rsidR="00E15C82" w:rsidRPr="004E3E6F">
        <w:rPr>
          <w:i/>
        </w:rPr>
        <w:t>for his constant encouragement and expert advice.</w:t>
      </w:r>
    </w:p>
    <w:p w14:paraId="6308936A" w14:textId="75C0706D" w:rsidR="0093189E" w:rsidRPr="004E3E6F" w:rsidRDefault="0093189E" w:rsidP="0093189E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line="360" w:lineRule="auto"/>
        <w:ind w:firstLine="720"/>
        <w:jc w:val="both"/>
        <w:rPr>
          <w:i/>
        </w:rPr>
      </w:pPr>
      <w:r>
        <w:rPr>
          <w:i/>
        </w:rPr>
        <w:t xml:space="preserve">We express our sincere regards and gratitude to </w:t>
      </w:r>
      <w:r w:rsidR="00510ECF">
        <w:rPr>
          <w:b/>
          <w:i/>
        </w:rPr>
        <w:t>Dr.</w:t>
      </w:r>
      <w:r w:rsidR="00CC00C5">
        <w:rPr>
          <w:b/>
          <w:i/>
        </w:rPr>
        <w:t xml:space="preserve"> </w:t>
      </w:r>
      <w:r w:rsidR="00510ECF">
        <w:rPr>
          <w:b/>
          <w:i/>
        </w:rPr>
        <w:t>Rajasimha A</w:t>
      </w:r>
      <w:r w:rsidRPr="0093189E">
        <w:rPr>
          <w:b/>
          <w:i/>
        </w:rPr>
        <w:t xml:space="preserve"> Makaram, Associate Director, </w:t>
      </w:r>
      <w:r w:rsidRPr="004E3E6F">
        <w:rPr>
          <w:b/>
          <w:i/>
        </w:rPr>
        <w:t>School of</w:t>
      </w:r>
      <w:r w:rsidR="008B4473">
        <w:rPr>
          <w:b/>
          <w:i/>
        </w:rPr>
        <w:t xml:space="preserve"> </w:t>
      </w:r>
      <w:r w:rsidRPr="004E3E6F">
        <w:rPr>
          <w:b/>
          <w:i/>
        </w:rPr>
        <w:t>Engineering &amp; Technology</w:t>
      </w:r>
      <w:r w:rsidRPr="004E3E6F">
        <w:rPr>
          <w:i/>
        </w:rPr>
        <w:t>,</w:t>
      </w:r>
      <w:r w:rsidR="00E27775">
        <w:rPr>
          <w:i/>
        </w:rPr>
        <w:t xml:space="preserve"> </w:t>
      </w:r>
      <w:r w:rsidR="00E27775" w:rsidRPr="00E27775">
        <w:rPr>
          <w:b/>
          <w:i/>
        </w:rPr>
        <w:t>Jain</w:t>
      </w:r>
      <w:r w:rsidRPr="004E3E6F">
        <w:rPr>
          <w:i/>
        </w:rPr>
        <w:t xml:space="preserve"> </w:t>
      </w:r>
      <w:r w:rsidR="00E27775" w:rsidRPr="00E27775">
        <w:rPr>
          <w:b/>
          <w:i/>
        </w:rPr>
        <w:t>deemed-to-be University</w:t>
      </w:r>
      <w:r w:rsidR="00E27775">
        <w:rPr>
          <w:b/>
          <w:i/>
        </w:rPr>
        <w:t xml:space="preserve"> </w:t>
      </w:r>
      <w:r>
        <w:rPr>
          <w:i/>
        </w:rPr>
        <w:t>for his timely help and inspiration throughout this work.</w:t>
      </w:r>
    </w:p>
    <w:p w14:paraId="5B0C303C" w14:textId="1824D55D" w:rsidR="00CC00C5" w:rsidRDefault="00CC00C5" w:rsidP="00CC00C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line="360" w:lineRule="auto"/>
        <w:ind w:firstLine="720"/>
        <w:jc w:val="both"/>
        <w:rPr>
          <w:i/>
        </w:rPr>
      </w:pPr>
      <w:r>
        <w:rPr>
          <w:i/>
        </w:rPr>
        <w:t>O</w:t>
      </w:r>
      <w:r w:rsidRPr="004E3E6F">
        <w:rPr>
          <w:i/>
        </w:rPr>
        <w:t xml:space="preserve">ur sincere thanks to </w:t>
      </w:r>
      <w:r w:rsidRPr="004E3E6F">
        <w:rPr>
          <w:b/>
          <w:i/>
        </w:rPr>
        <w:t>Dr</w:t>
      </w:r>
      <w:r w:rsidRPr="004E3E6F">
        <w:rPr>
          <w:b/>
          <w:bCs/>
          <w:i/>
        </w:rPr>
        <w:t xml:space="preserve">. </w:t>
      </w:r>
      <w:r>
        <w:rPr>
          <w:b/>
          <w:bCs/>
          <w:i/>
        </w:rPr>
        <w:t>Kuldeep Sharma</w:t>
      </w:r>
      <w:r w:rsidRPr="004E3E6F">
        <w:rPr>
          <w:bCs/>
          <w:i/>
        </w:rPr>
        <w:t>,</w:t>
      </w:r>
      <w:r>
        <w:rPr>
          <w:bCs/>
          <w:i/>
        </w:rPr>
        <w:t xml:space="preserve"> </w:t>
      </w:r>
      <w:r w:rsidRPr="00CC00C5">
        <w:rPr>
          <w:b/>
          <w:bCs/>
          <w:i/>
        </w:rPr>
        <w:t>Dean</w:t>
      </w:r>
      <w:r w:rsidRPr="004E3E6F">
        <w:rPr>
          <w:i/>
        </w:rPr>
        <w:t xml:space="preserve">, </w:t>
      </w:r>
      <w:r w:rsidRPr="00CC00C5">
        <w:rPr>
          <w:b/>
          <w:i/>
        </w:rPr>
        <w:t>School of</w:t>
      </w:r>
      <w:r>
        <w:rPr>
          <w:i/>
        </w:rPr>
        <w:t xml:space="preserve"> </w:t>
      </w:r>
      <w:r>
        <w:rPr>
          <w:b/>
          <w:i/>
        </w:rPr>
        <w:t xml:space="preserve">Computer Science </w:t>
      </w:r>
      <w:r w:rsidRPr="004E3E6F">
        <w:rPr>
          <w:b/>
          <w:i/>
        </w:rPr>
        <w:t xml:space="preserve">and </w:t>
      </w:r>
      <w:r w:rsidRPr="004E3E6F">
        <w:rPr>
          <w:rFonts w:eastAsia="Calibri"/>
          <w:b/>
          <w:i/>
        </w:rPr>
        <w:t>Engineering</w:t>
      </w:r>
      <w:r w:rsidRPr="004E3E6F">
        <w:rPr>
          <w:i/>
        </w:rPr>
        <w:t xml:space="preserve">, </w:t>
      </w:r>
      <w:r w:rsidRPr="004E3E6F">
        <w:rPr>
          <w:b/>
          <w:i/>
        </w:rPr>
        <w:t>Jain</w:t>
      </w:r>
      <w:r w:rsidR="00D754BD">
        <w:rPr>
          <w:b/>
          <w:i/>
        </w:rPr>
        <w:t xml:space="preserve"> </w:t>
      </w:r>
      <w:r w:rsidR="00D754BD" w:rsidRPr="00D754BD">
        <w:rPr>
          <w:b/>
          <w:i/>
        </w:rPr>
        <w:t>deemed-to-be University</w:t>
      </w:r>
      <w:r>
        <w:rPr>
          <w:b/>
          <w:i/>
        </w:rPr>
        <w:t>,</w:t>
      </w:r>
      <w:r w:rsidRPr="004E3E6F">
        <w:rPr>
          <w:i/>
        </w:rPr>
        <w:t xml:space="preserve"> for providing </w:t>
      </w:r>
      <w:r w:rsidR="00D9127C">
        <w:rPr>
          <w:i/>
        </w:rPr>
        <w:t xml:space="preserve">the </w:t>
      </w:r>
      <w:r w:rsidRPr="004E3E6F">
        <w:rPr>
          <w:i/>
        </w:rPr>
        <w:t>right academic guidance that made our</w:t>
      </w:r>
      <w:r>
        <w:rPr>
          <w:i/>
        </w:rPr>
        <w:t xml:space="preserve"> </w:t>
      </w:r>
      <w:r w:rsidRPr="004E3E6F">
        <w:rPr>
          <w:i/>
        </w:rPr>
        <w:t>task possible.</w:t>
      </w:r>
    </w:p>
    <w:p w14:paraId="7DA348C2" w14:textId="77777777" w:rsidR="00E15C82" w:rsidRDefault="00E15C82" w:rsidP="0093189E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It is a matter o</w:t>
      </w:r>
      <w:r w:rsidR="00084349" w:rsidRPr="004E3E6F">
        <w:rPr>
          <w:i/>
        </w:rPr>
        <w:t>f immense pleasure to express our</w:t>
      </w:r>
      <w:r w:rsidRPr="004E3E6F">
        <w:rPr>
          <w:i/>
        </w:rPr>
        <w:t xml:space="preserve"> sincere thanks to </w:t>
      </w:r>
      <w:r w:rsidR="00B245BE" w:rsidRPr="004E3E6F">
        <w:rPr>
          <w:b/>
          <w:i/>
        </w:rPr>
        <w:t>Dr</w:t>
      </w:r>
      <w:r w:rsidRPr="004E3E6F">
        <w:rPr>
          <w:b/>
          <w:bCs/>
          <w:i/>
        </w:rPr>
        <w:t xml:space="preserve">. </w:t>
      </w:r>
      <w:r w:rsidR="00D74123">
        <w:rPr>
          <w:b/>
          <w:bCs/>
          <w:i/>
        </w:rPr>
        <w:t>Narayanaswamy</w:t>
      </w:r>
      <w:r w:rsidR="00E34A78" w:rsidRPr="004E3E6F">
        <w:rPr>
          <w:bCs/>
          <w:i/>
        </w:rPr>
        <w:t>,</w:t>
      </w:r>
      <w:r w:rsidR="008B4473">
        <w:rPr>
          <w:bCs/>
          <w:i/>
        </w:rPr>
        <w:t xml:space="preserve"> </w:t>
      </w:r>
      <w:r w:rsidRPr="004E3E6F">
        <w:rPr>
          <w:b/>
          <w:i/>
        </w:rPr>
        <w:t>Head of the department</w:t>
      </w:r>
      <w:r w:rsidRPr="004E3E6F">
        <w:rPr>
          <w:i/>
        </w:rPr>
        <w:t xml:space="preserve">, </w:t>
      </w:r>
      <w:r w:rsidR="006A2391">
        <w:rPr>
          <w:b/>
          <w:i/>
        </w:rPr>
        <w:t>Computer Science</w:t>
      </w:r>
      <w:r w:rsidR="008B4473">
        <w:rPr>
          <w:b/>
          <w:i/>
        </w:rPr>
        <w:t xml:space="preserve"> </w:t>
      </w:r>
      <w:r w:rsidRPr="004E3E6F">
        <w:rPr>
          <w:b/>
          <w:i/>
        </w:rPr>
        <w:t xml:space="preserve">and </w:t>
      </w:r>
      <w:r w:rsidR="00422112" w:rsidRPr="004E3E6F">
        <w:rPr>
          <w:rFonts w:eastAsia="Calibri"/>
          <w:b/>
          <w:i/>
        </w:rPr>
        <w:t>Engineering</w:t>
      </w:r>
      <w:r w:rsidRPr="004E3E6F">
        <w:rPr>
          <w:i/>
        </w:rPr>
        <w:t xml:space="preserve">, </w:t>
      </w:r>
      <w:r w:rsidRPr="004E3E6F">
        <w:rPr>
          <w:b/>
          <w:i/>
        </w:rPr>
        <w:t>Jain University</w:t>
      </w:r>
      <w:r w:rsidR="00DE4D59">
        <w:rPr>
          <w:b/>
          <w:i/>
        </w:rPr>
        <w:t>,</w:t>
      </w:r>
      <w:r w:rsidRPr="004E3E6F">
        <w:rPr>
          <w:i/>
        </w:rPr>
        <w:t xml:space="preserve"> for providing righ</w:t>
      </w:r>
      <w:r w:rsidR="00084349" w:rsidRPr="004E3E6F">
        <w:rPr>
          <w:i/>
        </w:rPr>
        <w:t>t academic guidance that made our</w:t>
      </w:r>
      <w:r w:rsidR="008B4473">
        <w:rPr>
          <w:i/>
        </w:rPr>
        <w:t xml:space="preserve"> </w:t>
      </w:r>
      <w:r w:rsidRPr="004E3E6F">
        <w:rPr>
          <w:i/>
        </w:rPr>
        <w:t>task possible.</w:t>
      </w:r>
    </w:p>
    <w:p w14:paraId="7C2B27F2" w14:textId="1D6B8B06" w:rsidR="00CC00C5" w:rsidRDefault="00CC00C5" w:rsidP="00CC00C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We</w:t>
      </w:r>
      <w:r w:rsidRPr="004E3E6F">
        <w:rPr>
          <w:rFonts w:eastAsia="Calibri"/>
          <w:i/>
        </w:rPr>
        <w:t xml:space="preserve"> would like to thank our </w:t>
      </w:r>
      <w:r>
        <w:rPr>
          <w:rFonts w:eastAsia="Calibri"/>
          <w:i/>
        </w:rPr>
        <w:t xml:space="preserve">guide </w:t>
      </w:r>
      <w:r w:rsidR="00B311C2">
        <w:rPr>
          <w:rFonts w:eastAsia="Calibri"/>
          <w:b/>
          <w:i/>
        </w:rPr>
        <w:t>Prof</w:t>
      </w:r>
      <w:r w:rsidR="00F84990">
        <w:rPr>
          <w:rFonts w:eastAsia="Calibri"/>
          <w:b/>
          <w:i/>
        </w:rPr>
        <w:t xml:space="preserve">. </w:t>
      </w:r>
      <w:r w:rsidR="00BC1760">
        <w:rPr>
          <w:rFonts w:eastAsia="Calibri"/>
          <w:b/>
          <w:i/>
        </w:rPr>
        <w:t>V. Vivek</w:t>
      </w:r>
      <w:r w:rsidRPr="00510ECF">
        <w:rPr>
          <w:rFonts w:eastAsia="Calibri"/>
          <w:b/>
          <w:i/>
        </w:rPr>
        <w:t>, Ass</w:t>
      </w:r>
      <w:r w:rsidR="00BC1760">
        <w:rPr>
          <w:rFonts w:eastAsia="Calibri"/>
          <w:b/>
          <w:i/>
        </w:rPr>
        <w:t>istant</w:t>
      </w:r>
      <w:r w:rsidRPr="00510ECF">
        <w:rPr>
          <w:rFonts w:eastAsia="Calibri"/>
          <w:b/>
          <w:i/>
        </w:rPr>
        <w:t xml:space="preserve"> Professor, Department of </w:t>
      </w:r>
      <w:r w:rsidRPr="00510ECF">
        <w:rPr>
          <w:b/>
          <w:i/>
        </w:rPr>
        <w:t xml:space="preserve">Computer Science and </w:t>
      </w:r>
      <w:r w:rsidRPr="00510ECF">
        <w:rPr>
          <w:rFonts w:eastAsia="Calibri"/>
          <w:b/>
          <w:i/>
        </w:rPr>
        <w:t>Engineering,</w:t>
      </w:r>
      <w:r>
        <w:rPr>
          <w:rFonts w:eastAsia="Calibri"/>
          <w:b/>
          <w:i/>
        </w:rPr>
        <w:t xml:space="preserve"> </w:t>
      </w:r>
      <w:r w:rsidRPr="00510ECF">
        <w:rPr>
          <w:rFonts w:eastAsia="Calibri"/>
          <w:b/>
          <w:i/>
        </w:rPr>
        <w:t>Jain</w:t>
      </w:r>
      <w:r w:rsidR="00EB2092">
        <w:rPr>
          <w:rFonts w:eastAsia="Calibri"/>
          <w:b/>
          <w:i/>
        </w:rPr>
        <w:t xml:space="preserve"> </w:t>
      </w:r>
      <w:r w:rsidR="00EB2092" w:rsidRPr="00EB2092">
        <w:rPr>
          <w:rFonts w:eastAsia="Calibri"/>
          <w:b/>
          <w:i/>
        </w:rPr>
        <w:t>deemed-to-be University</w:t>
      </w:r>
      <w:bookmarkStart w:id="0" w:name="_GoBack"/>
      <w:bookmarkEnd w:id="0"/>
      <w:r w:rsidRPr="00510ECF">
        <w:rPr>
          <w:rFonts w:eastAsia="Calibri"/>
          <w:b/>
          <w:i/>
        </w:rPr>
        <w:t>,</w:t>
      </w:r>
      <w:r w:rsidRPr="004E3E6F">
        <w:rPr>
          <w:i/>
        </w:rPr>
        <w:t xml:space="preserve"> for sparing his</w:t>
      </w:r>
      <w:r>
        <w:rPr>
          <w:i/>
        </w:rPr>
        <w:t xml:space="preserve"> valuable time to guide, help, encourage and support</w:t>
      </w:r>
      <w:r w:rsidRPr="004E3E6F">
        <w:rPr>
          <w:i/>
        </w:rPr>
        <w:t xml:space="preserve"> of our </w:t>
      </w:r>
      <w:r>
        <w:rPr>
          <w:i/>
        </w:rPr>
        <w:t>seminar</w:t>
      </w:r>
      <w:r w:rsidRPr="004E3E6F">
        <w:rPr>
          <w:i/>
        </w:rPr>
        <w:t xml:space="preserve"> work</w:t>
      </w:r>
      <w:r>
        <w:rPr>
          <w:i/>
        </w:rPr>
        <w:t>.</w:t>
      </w:r>
    </w:p>
    <w:p w14:paraId="1EA8574B" w14:textId="53DBB51A" w:rsidR="004E3E6F" w:rsidRDefault="00084349" w:rsidP="00510ECF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We</w:t>
      </w:r>
      <w:r w:rsidR="00004FA3" w:rsidRPr="004E3E6F">
        <w:rPr>
          <w:rFonts w:eastAsia="Calibri"/>
          <w:i/>
        </w:rPr>
        <w:t xml:space="preserve"> would like to thank our </w:t>
      </w:r>
      <w:r w:rsidR="001374E9">
        <w:rPr>
          <w:rFonts w:eastAsia="Calibri"/>
          <w:i/>
        </w:rPr>
        <w:t>Seminar coordinator</w:t>
      </w:r>
      <w:r w:rsidR="004663A1">
        <w:rPr>
          <w:rFonts w:eastAsia="Calibri"/>
          <w:i/>
        </w:rPr>
        <w:t xml:space="preserve"> </w:t>
      </w:r>
      <w:r w:rsidR="004663A1" w:rsidRPr="004663A1">
        <w:rPr>
          <w:rFonts w:eastAsia="Calibri"/>
          <w:b/>
          <w:i/>
        </w:rPr>
        <w:t>Prof.</w:t>
      </w:r>
      <w:r w:rsidR="008B4473">
        <w:rPr>
          <w:rFonts w:eastAsia="Calibri"/>
          <w:b/>
          <w:i/>
        </w:rPr>
        <w:t xml:space="preserve"> </w:t>
      </w:r>
      <w:r w:rsidR="00510ECF" w:rsidRPr="00510ECF">
        <w:rPr>
          <w:rFonts w:eastAsia="Calibri"/>
          <w:b/>
          <w:i/>
        </w:rPr>
        <w:t xml:space="preserve">Manjunath C R, </w:t>
      </w:r>
      <w:r w:rsidR="00EF0267" w:rsidRPr="00510ECF">
        <w:rPr>
          <w:rFonts w:eastAsia="Calibri"/>
          <w:b/>
          <w:i/>
        </w:rPr>
        <w:t xml:space="preserve">Associate </w:t>
      </w:r>
      <w:r w:rsidR="00510ECF" w:rsidRPr="00510ECF">
        <w:rPr>
          <w:rFonts w:eastAsia="Calibri"/>
          <w:b/>
          <w:i/>
        </w:rPr>
        <w:t xml:space="preserve">Professor, Department of </w:t>
      </w:r>
      <w:r w:rsidR="00510ECF" w:rsidRPr="00510ECF">
        <w:rPr>
          <w:b/>
          <w:i/>
        </w:rPr>
        <w:t xml:space="preserve">Computer Science and </w:t>
      </w:r>
      <w:r w:rsidR="00510ECF" w:rsidRPr="00510ECF">
        <w:rPr>
          <w:rFonts w:eastAsia="Calibri"/>
          <w:b/>
          <w:i/>
        </w:rPr>
        <w:t>Engineering,</w:t>
      </w:r>
      <w:r w:rsidR="00510ECF">
        <w:rPr>
          <w:rFonts w:eastAsia="Calibri"/>
          <w:b/>
          <w:i/>
        </w:rPr>
        <w:t xml:space="preserve"> </w:t>
      </w:r>
      <w:r w:rsidR="00004FA3" w:rsidRPr="00510ECF">
        <w:rPr>
          <w:rFonts w:eastAsia="Calibri"/>
          <w:b/>
          <w:i/>
        </w:rPr>
        <w:t>Jain University</w:t>
      </w:r>
      <w:r w:rsidR="00422112" w:rsidRPr="00510ECF">
        <w:rPr>
          <w:rFonts w:eastAsia="Calibri"/>
          <w:b/>
          <w:i/>
        </w:rPr>
        <w:t>,</w:t>
      </w:r>
      <w:r w:rsidR="00422112" w:rsidRPr="004E3E6F">
        <w:rPr>
          <w:i/>
        </w:rPr>
        <w:t xml:space="preserve"> for sparing his</w:t>
      </w:r>
      <w:r w:rsidR="00EF0267">
        <w:rPr>
          <w:i/>
        </w:rPr>
        <w:t>/her</w:t>
      </w:r>
      <w:r w:rsidR="00422112" w:rsidRPr="004E3E6F">
        <w:rPr>
          <w:i/>
        </w:rPr>
        <w:t xml:space="preserve"> valuable time to extend help in every step of our </w:t>
      </w:r>
      <w:r w:rsidR="00510ECF">
        <w:rPr>
          <w:i/>
        </w:rPr>
        <w:t>seminar</w:t>
      </w:r>
      <w:r w:rsidR="00422112" w:rsidRPr="004E3E6F">
        <w:rPr>
          <w:i/>
        </w:rPr>
        <w:t xml:space="preserve"> work</w:t>
      </w:r>
      <w:r w:rsidR="00510ECF">
        <w:rPr>
          <w:i/>
        </w:rPr>
        <w:t>.</w:t>
      </w:r>
    </w:p>
    <w:p w14:paraId="3B298CC5" w14:textId="77777777" w:rsidR="00E15C82" w:rsidRDefault="00084349" w:rsidP="0093189E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We</w:t>
      </w:r>
      <w:r w:rsidR="00E15C82" w:rsidRPr="004E3E6F">
        <w:rPr>
          <w:i/>
        </w:rPr>
        <w:t xml:space="preserve"> would like to thank</w:t>
      </w:r>
      <w:r w:rsidR="008B4473">
        <w:rPr>
          <w:i/>
        </w:rPr>
        <w:t xml:space="preserve"> </w:t>
      </w:r>
      <w:r w:rsidR="00E15C82" w:rsidRPr="004E3E6F">
        <w:rPr>
          <w:i/>
        </w:rPr>
        <w:t xml:space="preserve">all the </w:t>
      </w:r>
      <w:r w:rsidR="00E15C82" w:rsidRPr="004E3E6F">
        <w:rPr>
          <w:bCs/>
          <w:i/>
        </w:rPr>
        <w:t>staff members</w:t>
      </w:r>
      <w:r w:rsidR="00E15C82" w:rsidRPr="004E3E6F">
        <w:rPr>
          <w:i/>
        </w:rPr>
        <w:t xml:space="preserve"> of</w:t>
      </w:r>
      <w:r w:rsidR="008B4473">
        <w:rPr>
          <w:i/>
        </w:rPr>
        <w:t xml:space="preserve"> </w:t>
      </w:r>
      <w:r w:rsidR="006A2391">
        <w:rPr>
          <w:i/>
        </w:rPr>
        <w:t>Computer Science</w:t>
      </w:r>
      <w:r w:rsidR="008B4473">
        <w:rPr>
          <w:i/>
        </w:rPr>
        <w:t xml:space="preserve"> </w:t>
      </w:r>
      <w:r w:rsidR="001F7A32" w:rsidRPr="004E3E6F">
        <w:rPr>
          <w:bCs/>
          <w:i/>
        </w:rPr>
        <w:t xml:space="preserve">and </w:t>
      </w:r>
      <w:r w:rsidR="006A2391">
        <w:rPr>
          <w:bCs/>
          <w:i/>
        </w:rPr>
        <w:t>Engineering</w:t>
      </w:r>
      <w:r w:rsidR="008B4473">
        <w:rPr>
          <w:bCs/>
          <w:i/>
        </w:rPr>
        <w:t xml:space="preserve"> </w:t>
      </w:r>
      <w:r w:rsidR="00E15C82" w:rsidRPr="004E3E6F">
        <w:rPr>
          <w:i/>
        </w:rPr>
        <w:t>fo</w:t>
      </w:r>
      <w:r w:rsidR="00EF0267">
        <w:rPr>
          <w:i/>
        </w:rPr>
        <w:t>r their support</w:t>
      </w:r>
      <w:r w:rsidR="00E15C82" w:rsidRPr="004E3E6F">
        <w:rPr>
          <w:i/>
        </w:rPr>
        <w:t>.</w:t>
      </w:r>
    </w:p>
    <w:p w14:paraId="440A4812" w14:textId="77777777" w:rsidR="00510ECF" w:rsidRPr="004E3E6F" w:rsidRDefault="00510ECF" w:rsidP="0093189E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line="360" w:lineRule="auto"/>
        <w:ind w:firstLine="720"/>
        <w:jc w:val="both"/>
        <w:rPr>
          <w:i/>
        </w:rPr>
      </w:pPr>
      <w:r>
        <w:rPr>
          <w:i/>
        </w:rPr>
        <w:t xml:space="preserve">We also extend our sincere gratitude to all the </w:t>
      </w:r>
      <w:r w:rsidRPr="00510ECF">
        <w:rPr>
          <w:b/>
          <w:i/>
        </w:rPr>
        <w:t>Library Staff</w:t>
      </w:r>
      <w:r>
        <w:rPr>
          <w:i/>
        </w:rPr>
        <w:t xml:space="preserve"> for extending their help and support towards the preparation of the plagiarism report for our work.</w:t>
      </w:r>
    </w:p>
    <w:p w14:paraId="597BA099" w14:textId="77777777" w:rsidR="00EF0267" w:rsidRPr="00510ECF" w:rsidRDefault="00A169E6" w:rsidP="00510ECF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line="360" w:lineRule="auto"/>
        <w:ind w:firstLine="720"/>
        <w:jc w:val="right"/>
        <w:rPr>
          <w:b/>
          <w:i/>
        </w:rPr>
      </w:pPr>
      <w:r>
        <w:rPr>
          <w:b/>
          <w:i/>
        </w:rPr>
        <w:t>Vaishnavi K.R</w:t>
      </w:r>
      <w:r w:rsidR="00510ECF" w:rsidRPr="00510ECF">
        <w:rPr>
          <w:b/>
          <w:i/>
        </w:rPr>
        <w:t>(</w:t>
      </w:r>
      <w:r>
        <w:rPr>
          <w:b/>
          <w:i/>
        </w:rPr>
        <w:t>15BT6CS081</w:t>
      </w:r>
      <w:r w:rsidR="00510ECF" w:rsidRPr="00510ECF">
        <w:rPr>
          <w:b/>
          <w:i/>
        </w:rPr>
        <w:t>)</w:t>
      </w:r>
    </w:p>
    <w:p w14:paraId="76CCE10D" w14:textId="77777777" w:rsidR="00510ECF" w:rsidRPr="00510ECF" w:rsidRDefault="00A169E6" w:rsidP="00510ECF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pacing w:line="360" w:lineRule="auto"/>
        <w:ind w:firstLine="720"/>
        <w:jc w:val="right"/>
        <w:rPr>
          <w:b/>
          <w:i/>
        </w:rPr>
      </w:pPr>
      <w:r>
        <w:rPr>
          <w:b/>
          <w:i/>
        </w:rPr>
        <w:t>Tushar Jain</w:t>
      </w:r>
      <w:r w:rsidR="00510ECF" w:rsidRPr="00510ECF">
        <w:rPr>
          <w:b/>
          <w:i/>
        </w:rPr>
        <w:t>(</w:t>
      </w:r>
      <w:r>
        <w:rPr>
          <w:b/>
          <w:i/>
        </w:rPr>
        <w:t>15BT6CS076</w:t>
      </w:r>
      <w:r w:rsidR="00510ECF" w:rsidRPr="00510ECF">
        <w:rPr>
          <w:b/>
          <w:i/>
        </w:rPr>
        <w:t>)</w:t>
      </w:r>
    </w:p>
    <w:p w14:paraId="2CE296E7" w14:textId="77777777" w:rsidR="00830965" w:rsidRDefault="00083A95" w:rsidP="0093189E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both"/>
        <w:rPr>
          <w:bCs/>
          <w:i/>
          <w:sz w:val="28"/>
          <w:szCs w:val="28"/>
        </w:rPr>
      </w:pP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</w:p>
    <w:p w14:paraId="0BC3D40B" w14:textId="77777777" w:rsidR="00E07B39" w:rsidRPr="00267DC1" w:rsidRDefault="00E07B39" w:rsidP="00E07B39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b/>
        </w:rPr>
      </w:pPr>
      <w:r w:rsidRPr="00267DC1">
        <w:rPr>
          <w:b/>
        </w:rPr>
        <w:t>I</w:t>
      </w:r>
    </w:p>
    <w:sectPr w:rsidR="00E07B39" w:rsidRPr="00267DC1" w:rsidSect="001374E9">
      <w:headerReference w:type="default" r:id="rId8"/>
      <w:footerReference w:type="default" r:id="rId9"/>
      <w:pgSz w:w="11906" w:h="16838"/>
      <w:pgMar w:top="1021" w:right="1440" w:bottom="1021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06AEBD" w14:textId="77777777" w:rsidR="00DE64CD" w:rsidRDefault="00DE64CD" w:rsidP="002E73A9">
      <w:r>
        <w:separator/>
      </w:r>
    </w:p>
  </w:endnote>
  <w:endnote w:type="continuationSeparator" w:id="0">
    <w:p w14:paraId="718AEC13" w14:textId="77777777" w:rsidR="00DE64CD" w:rsidRDefault="00DE64CD" w:rsidP="002E73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9C937B" w14:textId="77777777" w:rsidR="00F6202F" w:rsidRDefault="00F6202F" w:rsidP="00F6202F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noProof/>
      </w:rPr>
      <w:drawing>
        <wp:inline distT="0" distB="0" distL="0" distR="0" wp14:anchorId="0EA34758" wp14:editId="28F4ABD3">
          <wp:extent cx="248369" cy="239902"/>
          <wp:effectExtent l="19050" t="0" r="0" b="0"/>
          <wp:docPr id="1" name="Picture 0" descr="Untitl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9122" cy="2406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Theme="majorHAnsi" w:hAnsiTheme="majorHAnsi"/>
      </w:rPr>
      <w:t>Department of Electronics and Communication, SET-JU.</w:t>
    </w:r>
    <w:r>
      <w:rPr>
        <w:rFonts w:asciiTheme="majorHAnsi" w:hAnsiTheme="majorHAnsi"/>
      </w:rPr>
      <w:ptab w:relativeTo="margin" w:alignment="right" w:leader="none"/>
    </w:r>
    <w:r w:rsidR="007F7DF6">
      <w:fldChar w:fldCharType="begin"/>
    </w:r>
    <w:r w:rsidR="004B6281">
      <w:instrText xml:space="preserve"> PAGE   \* MERGEFORMAT </w:instrText>
    </w:r>
    <w:r w:rsidR="007F7DF6">
      <w:fldChar w:fldCharType="separate"/>
    </w:r>
    <w:r w:rsidR="001374E9" w:rsidRPr="001374E9">
      <w:rPr>
        <w:rFonts w:asciiTheme="majorHAnsi" w:hAnsiTheme="majorHAnsi"/>
        <w:noProof/>
      </w:rPr>
      <w:t>2</w:t>
    </w:r>
    <w:r w:rsidR="007F7DF6">
      <w:rPr>
        <w:rFonts w:asciiTheme="majorHAnsi" w:hAnsiTheme="majorHAnsi"/>
        <w:noProof/>
      </w:rPr>
      <w:fldChar w:fldCharType="end"/>
    </w:r>
  </w:p>
  <w:p w14:paraId="41D2C1A8" w14:textId="77777777" w:rsidR="002E73A9" w:rsidRPr="00EC6335" w:rsidRDefault="002E73A9" w:rsidP="00EC6335">
    <w:pPr>
      <w:pStyle w:val="Footer"/>
      <w:jc w:val="right"/>
      <w:rPr>
        <w:i/>
        <w:color w:val="0D0D0D" w:themeColor="text1" w:themeTint="F2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E8C530" w14:textId="77777777" w:rsidR="00DE64CD" w:rsidRDefault="00DE64CD" w:rsidP="002E73A9">
      <w:r>
        <w:separator/>
      </w:r>
    </w:p>
  </w:footnote>
  <w:footnote w:type="continuationSeparator" w:id="0">
    <w:p w14:paraId="6CDBAE74" w14:textId="77777777" w:rsidR="00DE64CD" w:rsidRDefault="00DE64CD" w:rsidP="002E73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eastAsiaTheme="majorEastAsia" w:hAnsiTheme="majorHAnsi" w:cstheme="majorBidi"/>
        <w:sz w:val="32"/>
        <w:szCs w:val="32"/>
      </w:rPr>
      <w:alias w:val="Title"/>
      <w:id w:val="77738743"/>
      <w:placeholder>
        <w:docPart w:val="69E66119FB8E47EEB30CAE3B32A13E0F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1C8DDF76" w14:textId="77777777" w:rsidR="00F6202F" w:rsidRDefault="00830965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Theme="majorHAnsi" w:eastAsiaTheme="majorEastAsia" w:hAnsiTheme="majorHAnsi" w:cstheme="majorBidi"/>
            <w:sz w:val="32"/>
            <w:szCs w:val="32"/>
          </w:rPr>
          <w:t>Handling Challenges in 14nm Technology</w:t>
        </w:r>
      </w:p>
    </w:sdtContent>
  </w:sdt>
  <w:p w14:paraId="09C263A0" w14:textId="77777777" w:rsidR="00EC6335" w:rsidRPr="00EC6335" w:rsidRDefault="00EC6335">
    <w:pPr>
      <w:pStyle w:val="Header"/>
      <w:rPr>
        <w:color w:val="4F6228" w:themeColor="accent3" w:themeShade="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1pt;height:11pt" o:bullet="t">
        <v:imagedata r:id="rId1" o:title="mso3A27"/>
      </v:shape>
    </w:pict>
  </w:numPicBullet>
  <w:abstractNum w:abstractNumId="0" w15:restartNumberingAfterBreak="0">
    <w:nsid w:val="09B63128"/>
    <w:multiLevelType w:val="hybridMultilevel"/>
    <w:tmpl w:val="E1C60E08"/>
    <w:lvl w:ilvl="0" w:tplc="B682461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146758"/>
    <w:multiLevelType w:val="hybridMultilevel"/>
    <w:tmpl w:val="AB9E36D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0A394C"/>
    <w:multiLevelType w:val="hybridMultilevel"/>
    <w:tmpl w:val="A0A6A3A2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02B50DB"/>
    <w:multiLevelType w:val="hybridMultilevel"/>
    <w:tmpl w:val="31087BE2"/>
    <w:lvl w:ilvl="0" w:tplc="B682461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B51445"/>
    <w:multiLevelType w:val="hybridMultilevel"/>
    <w:tmpl w:val="9034B6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DG1MDQ1MTKzMDFR0lEKTi0uzszPAykwqwUALI0wwSwAAAA="/>
  </w:docVars>
  <w:rsids>
    <w:rsidRoot w:val="00E15C82"/>
    <w:rsid w:val="00004FA3"/>
    <w:rsid w:val="00025D26"/>
    <w:rsid w:val="0006259D"/>
    <w:rsid w:val="000770D4"/>
    <w:rsid w:val="00083A95"/>
    <w:rsid w:val="00084349"/>
    <w:rsid w:val="00087878"/>
    <w:rsid w:val="00090311"/>
    <w:rsid w:val="000D685A"/>
    <w:rsid w:val="001041D4"/>
    <w:rsid w:val="001076FC"/>
    <w:rsid w:val="001374E9"/>
    <w:rsid w:val="00150750"/>
    <w:rsid w:val="00151E54"/>
    <w:rsid w:val="00156EFC"/>
    <w:rsid w:val="00166507"/>
    <w:rsid w:val="00171404"/>
    <w:rsid w:val="00171A96"/>
    <w:rsid w:val="001B7932"/>
    <w:rsid w:val="001D6A81"/>
    <w:rsid w:val="001E15E8"/>
    <w:rsid w:val="001F7497"/>
    <w:rsid w:val="001F7A32"/>
    <w:rsid w:val="00232396"/>
    <w:rsid w:val="00236CC0"/>
    <w:rsid w:val="00252078"/>
    <w:rsid w:val="00267DC1"/>
    <w:rsid w:val="002A7046"/>
    <w:rsid w:val="002E73A9"/>
    <w:rsid w:val="00301586"/>
    <w:rsid w:val="00306266"/>
    <w:rsid w:val="003A32B4"/>
    <w:rsid w:val="003D1403"/>
    <w:rsid w:val="00422112"/>
    <w:rsid w:val="004331F6"/>
    <w:rsid w:val="004663A1"/>
    <w:rsid w:val="004749D6"/>
    <w:rsid w:val="00480DCC"/>
    <w:rsid w:val="00481C48"/>
    <w:rsid w:val="004869CE"/>
    <w:rsid w:val="004B6281"/>
    <w:rsid w:val="004D3653"/>
    <w:rsid w:val="004E3E6F"/>
    <w:rsid w:val="004F373F"/>
    <w:rsid w:val="00510B62"/>
    <w:rsid w:val="00510ECF"/>
    <w:rsid w:val="0052226A"/>
    <w:rsid w:val="005249BB"/>
    <w:rsid w:val="005316DF"/>
    <w:rsid w:val="00535B37"/>
    <w:rsid w:val="00546808"/>
    <w:rsid w:val="00557AF5"/>
    <w:rsid w:val="00584F92"/>
    <w:rsid w:val="005928B2"/>
    <w:rsid w:val="005B64B8"/>
    <w:rsid w:val="005B7D1B"/>
    <w:rsid w:val="005E382B"/>
    <w:rsid w:val="005F30E1"/>
    <w:rsid w:val="00630D89"/>
    <w:rsid w:val="006358BB"/>
    <w:rsid w:val="006417B9"/>
    <w:rsid w:val="00651F1A"/>
    <w:rsid w:val="0068478C"/>
    <w:rsid w:val="006A2391"/>
    <w:rsid w:val="006A7BCE"/>
    <w:rsid w:val="006B7C37"/>
    <w:rsid w:val="006F141C"/>
    <w:rsid w:val="00785CEE"/>
    <w:rsid w:val="00785D28"/>
    <w:rsid w:val="007A6228"/>
    <w:rsid w:val="007C3C39"/>
    <w:rsid w:val="007C4B8F"/>
    <w:rsid w:val="007F2397"/>
    <w:rsid w:val="007F7DF6"/>
    <w:rsid w:val="00817390"/>
    <w:rsid w:val="00827340"/>
    <w:rsid w:val="00830965"/>
    <w:rsid w:val="00833777"/>
    <w:rsid w:val="00845E6A"/>
    <w:rsid w:val="008801A5"/>
    <w:rsid w:val="00886600"/>
    <w:rsid w:val="008A0711"/>
    <w:rsid w:val="008B4473"/>
    <w:rsid w:val="0092581A"/>
    <w:rsid w:val="0093189E"/>
    <w:rsid w:val="00944FAA"/>
    <w:rsid w:val="00953CF4"/>
    <w:rsid w:val="0095783F"/>
    <w:rsid w:val="009667D9"/>
    <w:rsid w:val="009B1F29"/>
    <w:rsid w:val="00A169E6"/>
    <w:rsid w:val="00A24DD9"/>
    <w:rsid w:val="00A35E37"/>
    <w:rsid w:val="00A552B8"/>
    <w:rsid w:val="00A73274"/>
    <w:rsid w:val="00A80A65"/>
    <w:rsid w:val="00AA59BD"/>
    <w:rsid w:val="00AB2C4C"/>
    <w:rsid w:val="00AC6839"/>
    <w:rsid w:val="00AD0E4B"/>
    <w:rsid w:val="00AE2FAC"/>
    <w:rsid w:val="00B0393B"/>
    <w:rsid w:val="00B21217"/>
    <w:rsid w:val="00B245BE"/>
    <w:rsid w:val="00B311C2"/>
    <w:rsid w:val="00B448AD"/>
    <w:rsid w:val="00B4719C"/>
    <w:rsid w:val="00B779CA"/>
    <w:rsid w:val="00BB2805"/>
    <w:rsid w:val="00BC1760"/>
    <w:rsid w:val="00BE5EFD"/>
    <w:rsid w:val="00C14092"/>
    <w:rsid w:val="00C15D2F"/>
    <w:rsid w:val="00C575E0"/>
    <w:rsid w:val="00C70DA3"/>
    <w:rsid w:val="00CB723B"/>
    <w:rsid w:val="00CC00C5"/>
    <w:rsid w:val="00CC6CDF"/>
    <w:rsid w:val="00CF68F1"/>
    <w:rsid w:val="00D33AFF"/>
    <w:rsid w:val="00D634D3"/>
    <w:rsid w:val="00D74123"/>
    <w:rsid w:val="00D754BD"/>
    <w:rsid w:val="00D77DF7"/>
    <w:rsid w:val="00D9127C"/>
    <w:rsid w:val="00DC0BB2"/>
    <w:rsid w:val="00DD073D"/>
    <w:rsid w:val="00DE4504"/>
    <w:rsid w:val="00DE4D59"/>
    <w:rsid w:val="00DE64CD"/>
    <w:rsid w:val="00DF319B"/>
    <w:rsid w:val="00DF7E0B"/>
    <w:rsid w:val="00E07B39"/>
    <w:rsid w:val="00E15C82"/>
    <w:rsid w:val="00E27775"/>
    <w:rsid w:val="00E32916"/>
    <w:rsid w:val="00E34A78"/>
    <w:rsid w:val="00E3539F"/>
    <w:rsid w:val="00E51B76"/>
    <w:rsid w:val="00E53CE6"/>
    <w:rsid w:val="00E66948"/>
    <w:rsid w:val="00E83369"/>
    <w:rsid w:val="00E932E9"/>
    <w:rsid w:val="00EB2092"/>
    <w:rsid w:val="00EB6412"/>
    <w:rsid w:val="00EC58F4"/>
    <w:rsid w:val="00EC6335"/>
    <w:rsid w:val="00EF0267"/>
    <w:rsid w:val="00F02E53"/>
    <w:rsid w:val="00F135FE"/>
    <w:rsid w:val="00F51E8D"/>
    <w:rsid w:val="00F6202F"/>
    <w:rsid w:val="00F84990"/>
    <w:rsid w:val="00F945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293435"/>
  <w15:docId w15:val="{D2563968-BC85-4AF4-9B0A-A04B123F7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15C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73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73A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E73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73A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63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335"/>
    <w:rPr>
      <w:rFonts w:ascii="Tahoma" w:eastAsia="Times New Roman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6358B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Spacing">
    <w:name w:val="No Spacing"/>
    <w:uiPriority w:val="1"/>
    <w:qFormat/>
    <w:rsid w:val="006358B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9E66119FB8E47EEB30CAE3B32A13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6F6C8-8750-4444-9494-741BD2812690}"/>
      </w:docPartPr>
      <w:docPartBody>
        <w:p w:rsidR="00430EFF" w:rsidRDefault="00CA7ADE" w:rsidP="00CA7ADE">
          <w:pPr>
            <w:pStyle w:val="69E66119FB8E47EEB30CAE3B32A13E0F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7ADE"/>
    <w:rsid w:val="00013B5E"/>
    <w:rsid w:val="00110DC4"/>
    <w:rsid w:val="00307992"/>
    <w:rsid w:val="003A2808"/>
    <w:rsid w:val="003C28EC"/>
    <w:rsid w:val="004008B1"/>
    <w:rsid w:val="00430EFF"/>
    <w:rsid w:val="004B0412"/>
    <w:rsid w:val="004E7478"/>
    <w:rsid w:val="004F3BBE"/>
    <w:rsid w:val="00552075"/>
    <w:rsid w:val="00657775"/>
    <w:rsid w:val="00727266"/>
    <w:rsid w:val="00761738"/>
    <w:rsid w:val="008429F2"/>
    <w:rsid w:val="0086562B"/>
    <w:rsid w:val="008E1033"/>
    <w:rsid w:val="0092597E"/>
    <w:rsid w:val="00A14AD6"/>
    <w:rsid w:val="00AE14CB"/>
    <w:rsid w:val="00AE7D27"/>
    <w:rsid w:val="00B5401B"/>
    <w:rsid w:val="00BF0147"/>
    <w:rsid w:val="00C643D0"/>
    <w:rsid w:val="00C80321"/>
    <w:rsid w:val="00CA7ADE"/>
    <w:rsid w:val="00CD5405"/>
    <w:rsid w:val="00D32442"/>
    <w:rsid w:val="00D452EF"/>
    <w:rsid w:val="00D81A8C"/>
    <w:rsid w:val="00DB0BA1"/>
    <w:rsid w:val="00E4464B"/>
    <w:rsid w:val="00F61AE8"/>
    <w:rsid w:val="00FC1E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0E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9E66119FB8E47EEB30CAE3B32A13E0F">
    <w:name w:val="69E66119FB8E47EEB30CAE3B32A13E0F"/>
    <w:rsid w:val="00CA7A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BA9B3B-4063-4DCF-B252-FA6E7DA7A1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ling Challenges in 14nm Technology</vt:lpstr>
    </vt:vector>
  </TitlesOfParts>
  <Company>Department of Electronics and Communication, SET-JU.</Company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ling Challenges in 14nm Technology</dc:title>
  <dc:creator>Shankar</dc:creator>
  <cp:lastModifiedBy>Jain,Tushar</cp:lastModifiedBy>
  <cp:revision>27</cp:revision>
  <cp:lastPrinted>2019-05-15T17:01:00Z</cp:lastPrinted>
  <dcterms:created xsi:type="dcterms:W3CDTF">2018-05-02T08:13:00Z</dcterms:created>
  <dcterms:modified xsi:type="dcterms:W3CDTF">2019-06-10T10:32:00Z</dcterms:modified>
</cp:coreProperties>
</file>